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E8F58" w14:textId="77777777" w:rsidR="003F4EB6" w:rsidRPr="008160E2" w:rsidRDefault="003F4EB6" w:rsidP="003F4EB6">
      <w:pPr>
        <w:jc w:val="center"/>
        <w:rPr>
          <w:rFonts w:ascii="Arial" w:hAnsi="Arial" w:cs="Arial"/>
          <w:b/>
          <w:sz w:val="20"/>
          <w:szCs w:val="20"/>
        </w:rPr>
      </w:pPr>
      <w:r w:rsidRPr="008160E2">
        <w:rPr>
          <w:rFonts w:ascii="Arial" w:hAnsi="Arial" w:cs="Arial"/>
          <w:b/>
          <w:sz w:val="20"/>
          <w:szCs w:val="20"/>
        </w:rPr>
        <w:t>Employee Final Evaluation</w:t>
      </w:r>
    </w:p>
    <w:p w14:paraId="6FAE0619" w14:textId="77777777" w:rsidR="003F4EB6" w:rsidRPr="008160E2" w:rsidRDefault="003F4EB6" w:rsidP="003F4EB6">
      <w:pPr>
        <w:jc w:val="center"/>
        <w:rPr>
          <w:rFonts w:ascii="Arial" w:hAnsi="Arial" w:cs="Arial"/>
          <w:b/>
          <w:sz w:val="20"/>
          <w:szCs w:val="20"/>
        </w:rPr>
      </w:pPr>
      <w:r w:rsidRPr="008160E2">
        <w:rPr>
          <w:rFonts w:ascii="Arial" w:hAnsi="Arial" w:cs="Arial"/>
          <w:b/>
          <w:sz w:val="20"/>
          <w:szCs w:val="20"/>
        </w:rPr>
        <w:t>Computer Science Internship—Northwest Missouri State University</w:t>
      </w:r>
    </w:p>
    <w:p w14:paraId="022CD2D7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0CA128FF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This form is to be completed by the intern’s supervisor immediately following the conclusion of the internship.  It will be used as a major factor in determining the student’s grade.  Please submit the completed form no later than one week after the internship is completed to</w:t>
      </w:r>
      <w:r>
        <w:rPr>
          <w:rFonts w:ascii="Arial" w:hAnsi="Arial" w:cs="Arial"/>
          <w:sz w:val="20"/>
          <w:szCs w:val="20"/>
        </w:rPr>
        <w:t xml:space="preserve"> </w:t>
      </w:r>
      <w:r w:rsidRPr="008160E2">
        <w:rPr>
          <w:rFonts w:ascii="Arial" w:hAnsi="Arial" w:cs="Arial"/>
          <w:sz w:val="20"/>
          <w:szCs w:val="20"/>
        </w:rPr>
        <w:t xml:space="preserve">the faculty sponsor. </w:t>
      </w:r>
    </w:p>
    <w:p w14:paraId="1DAE7C88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49EC3939" w14:textId="7BEA188C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 xml:space="preserve">Cooperating Business: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69761B">
        <w:rPr>
          <w:rFonts w:ascii="Arial" w:hAnsi="Arial" w:cs="Arial"/>
          <w:sz w:val="20"/>
          <w:szCs w:val="20"/>
          <w:u w:val="single"/>
        </w:rPr>
        <w:t xml:space="preserve">   </w:t>
      </w:r>
      <w:proofErr w:type="spellStart"/>
      <w:r w:rsidR="0069761B">
        <w:rPr>
          <w:rFonts w:ascii="Arial" w:hAnsi="Arial" w:cs="Arial"/>
          <w:sz w:val="20"/>
          <w:szCs w:val="20"/>
          <w:u w:val="single"/>
        </w:rPr>
        <w:t>Tekfinite</w:t>
      </w:r>
      <w:proofErr w:type="spellEnd"/>
      <w:r w:rsidR="0069761B">
        <w:rPr>
          <w:rFonts w:ascii="Arial" w:hAnsi="Arial" w:cs="Arial"/>
          <w:sz w:val="20"/>
          <w:szCs w:val="20"/>
          <w:u w:val="single"/>
        </w:rPr>
        <w:t xml:space="preserve"> Inc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065C29C6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18BB357F" w14:textId="139A1C1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 xml:space="preserve">Sponsor/Supervisor: </w:t>
      </w:r>
      <w:r w:rsidR="0069761B">
        <w:rPr>
          <w:rFonts w:ascii="Arial" w:hAnsi="Arial" w:cs="Arial"/>
          <w:sz w:val="20"/>
          <w:szCs w:val="20"/>
          <w:u w:val="single"/>
        </w:rPr>
        <w:t xml:space="preserve">       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proofErr w:type="spellStart"/>
      <w:r w:rsidR="0069761B">
        <w:rPr>
          <w:rFonts w:ascii="Arial" w:hAnsi="Arial" w:cs="Arial"/>
          <w:sz w:val="20"/>
          <w:szCs w:val="20"/>
          <w:u w:val="single"/>
        </w:rPr>
        <w:t>Nataraj</w:t>
      </w:r>
      <w:proofErr w:type="spellEnd"/>
      <w:r w:rsidRPr="008160E2">
        <w:rPr>
          <w:rFonts w:ascii="Arial" w:hAnsi="Arial" w:cs="Arial"/>
          <w:sz w:val="20"/>
          <w:szCs w:val="20"/>
          <w:u w:val="single"/>
        </w:rPr>
        <w:tab/>
      </w:r>
      <w:proofErr w:type="spellStart"/>
      <w:r w:rsidR="0069761B">
        <w:rPr>
          <w:rFonts w:ascii="Arial" w:hAnsi="Arial" w:cs="Arial"/>
          <w:sz w:val="20"/>
          <w:szCs w:val="20"/>
          <w:u w:val="single"/>
        </w:rPr>
        <w:t>Chidaraboyina</w:t>
      </w:r>
      <w:proofErr w:type="spellEnd"/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61001530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5B39BA49" w14:textId="4281291A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 xml:space="preserve">Intern/Student: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69761B">
        <w:rPr>
          <w:rFonts w:ascii="Arial" w:hAnsi="Arial" w:cs="Arial"/>
          <w:sz w:val="20"/>
          <w:szCs w:val="20"/>
          <w:u w:val="single"/>
        </w:rPr>
        <w:t>Intern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50AC7948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03B5952E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Attendance</w:t>
      </w:r>
    </w:p>
    <w:p w14:paraId="6828A6E7" w14:textId="2B138733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 w:rsidRPr="0069761B">
        <w:rPr>
          <w:rFonts w:ascii="Segoe UI Symbol" w:hAnsi="Segoe UI Symbol" w:cs="Segoe UI Symbo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Satisfactory</w:t>
      </w:r>
    </w:p>
    <w:p w14:paraId="7A97D7A9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nsatisfactory</w:t>
      </w:r>
    </w:p>
    <w:p w14:paraId="2E39763E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6D79E823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Personal appearance</w:t>
      </w:r>
    </w:p>
    <w:p w14:paraId="78CB68B8" w14:textId="062B8383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Very neat and acceptable</w:t>
      </w:r>
      <w:r w:rsidRPr="008160E2">
        <w:rPr>
          <w:rFonts w:ascii="Arial" w:hAnsi="Arial" w:cs="Arial"/>
          <w:sz w:val="20"/>
          <w:szCs w:val="20"/>
        </w:rPr>
        <w:tab/>
      </w:r>
      <w:r w:rsidR="0069761B">
        <w:rPr>
          <w:rFonts w:ascii="Arial" w:hAnsi="Arial" w:cs="Arial"/>
          <w:sz w:val="20"/>
          <w:szCs w:val="20"/>
        </w:rPr>
        <w:t xml:space="preserve">          </w:t>
      </w:r>
      <w:proofErr w:type="gramStart"/>
      <w:r w:rsidR="0069761B">
        <w:rPr>
          <w:rFonts w:ascii="Arial" w:hAnsi="Arial" w:cs="Arial"/>
          <w:sz w:val="20"/>
          <w:szCs w:val="20"/>
        </w:rPr>
        <w:t xml:space="preserve">   </w:t>
      </w:r>
      <w:r w:rsidRPr="008160E2">
        <w:rPr>
          <w:rFonts w:ascii="Arial" w:hAnsi="Arial" w:cs="Arial"/>
          <w:sz w:val="20"/>
          <w:szCs w:val="20"/>
        </w:rPr>
        <w:t>(</w:t>
      </w:r>
      <w:proofErr w:type="gramEnd"/>
      <w:r w:rsidRPr="008160E2">
        <w:rPr>
          <w:rFonts w:ascii="Arial" w:hAnsi="Arial" w:cs="Arial"/>
          <w:sz w:val="20"/>
          <w:szCs w:val="20"/>
        </w:rPr>
        <w:t xml:space="preserve">  ) Not always acceptable</w:t>
      </w:r>
    </w:p>
    <w:p w14:paraId="2E7D4B2A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Acceptable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Unacceptable</w:t>
      </w:r>
    </w:p>
    <w:p w14:paraId="17B94887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3A201459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Dependability</w:t>
      </w:r>
    </w:p>
    <w:p w14:paraId="7BB961BC" w14:textId="0554FE09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Very reliable, gets job done</w:t>
      </w:r>
      <w:r w:rsidRPr="008160E2">
        <w:rPr>
          <w:rFonts w:ascii="Arial" w:hAnsi="Arial" w:cs="Arial"/>
          <w:sz w:val="20"/>
          <w:szCs w:val="20"/>
        </w:rPr>
        <w:tab/>
      </w:r>
      <w:proofErr w:type="gramStart"/>
      <w:r w:rsidRPr="008160E2">
        <w:rPr>
          <w:rFonts w:ascii="Arial" w:hAnsi="Arial" w:cs="Arial"/>
          <w:sz w:val="20"/>
          <w:szCs w:val="20"/>
        </w:rPr>
        <w:tab/>
        <w:t xml:space="preserve">(  </w:t>
      </w:r>
      <w:proofErr w:type="gramEnd"/>
      <w:r w:rsidRPr="008160E2">
        <w:rPr>
          <w:rFonts w:ascii="Arial" w:hAnsi="Arial" w:cs="Arial"/>
          <w:sz w:val="20"/>
          <w:szCs w:val="20"/>
        </w:rPr>
        <w:t>) Needs occasional follow-up</w:t>
      </w:r>
    </w:p>
    <w:p w14:paraId="11E76D79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Little need for follow-up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="002871DA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Unreliable</w:t>
      </w:r>
    </w:p>
    <w:p w14:paraId="765F7E51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487DCE94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Initiative</w:t>
      </w:r>
    </w:p>
    <w:p w14:paraId="1D6AE600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Looks for work to do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Needs some supervision</w:t>
      </w:r>
    </w:p>
    <w:p w14:paraId="2906467F" w14:textId="4B496D21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Needs little supervision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proofErr w:type="gramStart"/>
      <w:r w:rsidR="002871DA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8160E2">
        <w:rPr>
          <w:rFonts w:ascii="Arial" w:hAnsi="Arial" w:cs="Arial"/>
          <w:sz w:val="20"/>
          <w:szCs w:val="20"/>
        </w:rPr>
        <w:t>) Poor initiative</w:t>
      </w:r>
    </w:p>
    <w:p w14:paraId="70CB4E53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4288BE56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Judgment/common sense</w:t>
      </w:r>
    </w:p>
    <w:p w14:paraId="12FAD092" w14:textId="3CBBFB4C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Sound judgment, tactful</w:t>
      </w:r>
      <w:r w:rsidRPr="008160E2">
        <w:rPr>
          <w:rFonts w:ascii="Arial" w:hAnsi="Arial" w:cs="Arial"/>
          <w:sz w:val="20"/>
          <w:szCs w:val="20"/>
        </w:rPr>
        <w:tab/>
      </w:r>
      <w:r w:rsidR="0069761B">
        <w:rPr>
          <w:rFonts w:ascii="Arial" w:hAnsi="Arial" w:cs="Arial"/>
          <w:sz w:val="20"/>
          <w:szCs w:val="20"/>
        </w:rPr>
        <w:t xml:space="preserve">          </w:t>
      </w:r>
      <w:proofErr w:type="gramStart"/>
      <w:r w:rsidR="0069761B">
        <w:rPr>
          <w:rFonts w:ascii="Arial" w:hAnsi="Arial" w:cs="Arial"/>
          <w:sz w:val="20"/>
          <w:szCs w:val="20"/>
        </w:rPr>
        <w:t xml:space="preserve">   </w:t>
      </w:r>
      <w:r w:rsidRPr="008160E2">
        <w:rPr>
          <w:rFonts w:ascii="Arial" w:hAnsi="Arial" w:cs="Arial"/>
          <w:sz w:val="20"/>
          <w:szCs w:val="20"/>
        </w:rPr>
        <w:t>(</w:t>
      </w:r>
      <w:proofErr w:type="gramEnd"/>
      <w:r w:rsidRPr="008160E2">
        <w:rPr>
          <w:rFonts w:ascii="Arial" w:hAnsi="Arial" w:cs="Arial"/>
          <w:sz w:val="20"/>
          <w:szCs w:val="20"/>
        </w:rPr>
        <w:t xml:space="preserve">  ) Lacks judgment and tact at times</w:t>
      </w:r>
    </w:p>
    <w:p w14:paraId="3B203706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sually good judgment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="002871DA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Poor judgment</w:t>
      </w:r>
    </w:p>
    <w:p w14:paraId="5DEBADAE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3572D782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Adaptability</w:t>
      </w:r>
    </w:p>
    <w:p w14:paraId="11C27444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Easily meets new situations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Routine worker</w:t>
      </w:r>
    </w:p>
    <w:p w14:paraId="6BF3069A" w14:textId="7D947860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Can adjust to new situations</w:t>
      </w:r>
      <w:r w:rsidRPr="008160E2">
        <w:rPr>
          <w:rFonts w:ascii="Arial" w:hAnsi="Arial" w:cs="Arial"/>
          <w:sz w:val="20"/>
          <w:szCs w:val="20"/>
        </w:rPr>
        <w:tab/>
      </w:r>
      <w:proofErr w:type="gramStart"/>
      <w:r w:rsidRPr="008160E2">
        <w:rPr>
          <w:rFonts w:ascii="Arial" w:hAnsi="Arial" w:cs="Arial"/>
          <w:sz w:val="20"/>
          <w:szCs w:val="20"/>
        </w:rPr>
        <w:tab/>
        <w:t xml:space="preserve">(  </w:t>
      </w:r>
      <w:proofErr w:type="gramEnd"/>
      <w:r w:rsidRPr="008160E2">
        <w:rPr>
          <w:rFonts w:ascii="Arial" w:hAnsi="Arial" w:cs="Arial"/>
          <w:sz w:val="20"/>
          <w:szCs w:val="20"/>
        </w:rPr>
        <w:t>) Output below requirements</w:t>
      </w:r>
    </w:p>
    <w:p w14:paraId="65514119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793B3F5C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Quantity of work</w:t>
      </w:r>
    </w:p>
    <w:p w14:paraId="70FAA01C" w14:textId="78B2FD6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Highly efficient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proofErr w:type="gramStart"/>
      <w:r w:rsidR="002871DA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 xml:space="preserve">(  </w:t>
      </w:r>
      <w:proofErr w:type="gramEnd"/>
      <w:r w:rsidRPr="008160E2">
        <w:rPr>
          <w:rFonts w:ascii="Arial" w:hAnsi="Arial" w:cs="Arial"/>
          <w:sz w:val="20"/>
          <w:szCs w:val="20"/>
        </w:rPr>
        <w:t>) Does required amount</w:t>
      </w:r>
    </w:p>
    <w:p w14:paraId="59DD3D65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Does more than expected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Output below requirements</w:t>
      </w:r>
    </w:p>
    <w:p w14:paraId="178922D6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030A28BD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Quality of work</w:t>
      </w:r>
    </w:p>
    <w:p w14:paraId="37C98898" w14:textId="44413165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Consistently excellent job</w:t>
      </w:r>
      <w:r w:rsidRPr="008160E2">
        <w:rPr>
          <w:rFonts w:ascii="Arial" w:hAnsi="Arial" w:cs="Arial"/>
          <w:sz w:val="20"/>
          <w:szCs w:val="20"/>
        </w:rPr>
        <w:tab/>
      </w:r>
      <w:proofErr w:type="gramStart"/>
      <w:r w:rsidRPr="008160E2">
        <w:rPr>
          <w:rFonts w:ascii="Arial" w:hAnsi="Arial" w:cs="Arial"/>
          <w:sz w:val="20"/>
          <w:szCs w:val="20"/>
        </w:rPr>
        <w:tab/>
        <w:t xml:space="preserve">(  </w:t>
      </w:r>
      <w:proofErr w:type="gramEnd"/>
      <w:r w:rsidRPr="008160E2">
        <w:rPr>
          <w:rFonts w:ascii="Arial" w:hAnsi="Arial" w:cs="Arial"/>
          <w:sz w:val="20"/>
          <w:szCs w:val="20"/>
        </w:rPr>
        <w:t>) Passable</w:t>
      </w:r>
    </w:p>
    <w:p w14:paraId="4989EFF5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Does a good job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Inferior work</w:t>
      </w:r>
    </w:p>
    <w:p w14:paraId="4BC77873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3E64A394" w14:textId="77777777" w:rsidR="003F4EB6" w:rsidRPr="008160E2" w:rsidRDefault="003F4EB6" w:rsidP="003F4EB6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Attitude towards work</w:t>
      </w:r>
    </w:p>
    <w:p w14:paraId="35E42967" w14:textId="4582C331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Highly enthusiastic and interested</w:t>
      </w:r>
      <w:proofErr w:type="gramStart"/>
      <w:r w:rsidRPr="008160E2">
        <w:rPr>
          <w:rFonts w:ascii="Arial" w:hAnsi="Arial" w:cs="Arial"/>
          <w:sz w:val="20"/>
          <w:szCs w:val="20"/>
        </w:rPr>
        <w:tab/>
        <w:t xml:space="preserve">(  </w:t>
      </w:r>
      <w:proofErr w:type="gramEnd"/>
      <w:r w:rsidRPr="008160E2">
        <w:rPr>
          <w:rFonts w:ascii="Arial" w:hAnsi="Arial" w:cs="Arial"/>
          <w:sz w:val="20"/>
          <w:szCs w:val="20"/>
        </w:rPr>
        <w:t>) Normal enthusiasm and interest</w:t>
      </w:r>
    </w:p>
    <w:p w14:paraId="0D151695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Some enthusiasm and interest</w:t>
      </w:r>
      <w:r w:rsidRPr="008160E2">
        <w:rPr>
          <w:rFonts w:ascii="Arial" w:hAnsi="Arial" w:cs="Arial"/>
          <w:sz w:val="20"/>
          <w:szCs w:val="20"/>
        </w:rPr>
        <w:tab/>
      </w:r>
      <w:r w:rsidR="002871DA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Indifferent—does not care</w:t>
      </w:r>
    </w:p>
    <w:p w14:paraId="7D101483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6CEFE33E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10.) Attitude towards other employees</w:t>
      </w:r>
    </w:p>
    <w:p w14:paraId="49EDB2E4" w14:textId="737F64F4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lastRenderedPageBreak/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Very cooperative; works well with others</w:t>
      </w:r>
    </w:p>
    <w:p w14:paraId="3EF4A7ED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sually cooperates; works well with others</w:t>
      </w:r>
    </w:p>
    <w:p w14:paraId="4ADAF36F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Somewhat cooperative</w:t>
      </w:r>
    </w:p>
    <w:p w14:paraId="4CB9B5FA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Lacks cooperation; cannot work with others</w:t>
      </w:r>
    </w:p>
    <w:p w14:paraId="0B870AB2" w14:textId="77777777" w:rsidR="003F4EB6" w:rsidRDefault="003F4EB6" w:rsidP="003F4EB6">
      <w:pPr>
        <w:rPr>
          <w:rFonts w:ascii="Arial" w:hAnsi="Arial" w:cs="Arial"/>
          <w:sz w:val="20"/>
          <w:szCs w:val="20"/>
        </w:rPr>
      </w:pPr>
    </w:p>
    <w:p w14:paraId="56B1FE18" w14:textId="77777777" w:rsidR="003F4EB6" w:rsidRPr="008160E2" w:rsidRDefault="003F4EB6" w:rsidP="003F4EB6">
      <w:pPr>
        <w:rPr>
          <w:rFonts w:ascii="Arial" w:hAnsi="Arial" w:cs="Arial"/>
          <w:b/>
          <w:sz w:val="20"/>
          <w:szCs w:val="20"/>
        </w:rPr>
      </w:pPr>
      <w:r w:rsidRPr="008160E2">
        <w:rPr>
          <w:rFonts w:ascii="Arial" w:hAnsi="Arial" w:cs="Arial"/>
          <w:b/>
          <w:sz w:val="20"/>
          <w:szCs w:val="20"/>
        </w:rPr>
        <w:t>Employee Final Evaluation cont.</w:t>
      </w:r>
    </w:p>
    <w:p w14:paraId="056DB7BD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5D2E790B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11.) Follows directions/accepts guidance</w:t>
      </w:r>
    </w:p>
    <w:p w14:paraId="5AE67B5A" w14:textId="4A85B60E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Follows directions carefully and desires helpful suggestions</w:t>
      </w:r>
    </w:p>
    <w:p w14:paraId="57171C29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Follows directions and appreciates advice</w:t>
      </w:r>
    </w:p>
    <w:p w14:paraId="2CA04363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sually follows directions and accepts guidance</w:t>
      </w:r>
    </w:p>
    <w:p w14:paraId="1B45F56C" w14:textId="77777777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Resents directions or guidance</w:t>
      </w:r>
    </w:p>
    <w:p w14:paraId="65E4FC82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1CB803FC" w14:textId="77777777" w:rsidR="003F4EB6" w:rsidRPr="008160E2" w:rsidRDefault="003F4EB6" w:rsidP="003F4EB6">
      <w:pPr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 xml:space="preserve"> Progress/improvement</w:t>
      </w:r>
    </w:p>
    <w:p w14:paraId="5A7D9E95" w14:textId="60AA0450" w:rsidR="003F4EB6" w:rsidRPr="008160E2" w:rsidRDefault="003F4EB6" w:rsidP="003F4EB6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69761B">
        <w:rPr>
          <w:rFonts w:ascii="Segoe UI Symbol" w:hAnsi="Segoe UI Symbol" w:cs="Segoe UI Symbol"/>
        </w:rPr>
        <w:t>✓</w:t>
      </w:r>
      <w:r w:rsidRPr="008160E2">
        <w:rPr>
          <w:rFonts w:ascii="Arial" w:hAnsi="Arial" w:cs="Arial"/>
          <w:sz w:val="20"/>
          <w:szCs w:val="20"/>
        </w:rPr>
        <w:t>) Making good progress</w:t>
      </w:r>
      <w:r w:rsidRPr="008160E2">
        <w:rPr>
          <w:rFonts w:ascii="Arial" w:hAnsi="Arial" w:cs="Arial"/>
          <w:sz w:val="20"/>
          <w:szCs w:val="20"/>
        </w:rPr>
        <w:tab/>
      </w:r>
      <w:proofErr w:type="gramStart"/>
      <w:r w:rsidRPr="008160E2">
        <w:rPr>
          <w:rFonts w:ascii="Arial" w:hAnsi="Arial" w:cs="Arial"/>
          <w:sz w:val="20"/>
          <w:szCs w:val="20"/>
        </w:rPr>
        <w:tab/>
        <w:t xml:space="preserve">(  </w:t>
      </w:r>
      <w:proofErr w:type="gramEnd"/>
      <w:r w:rsidRPr="008160E2">
        <w:rPr>
          <w:rFonts w:ascii="Arial" w:hAnsi="Arial" w:cs="Arial"/>
          <w:sz w:val="20"/>
          <w:szCs w:val="20"/>
        </w:rPr>
        <w:t>) Improving slowly</w:t>
      </w:r>
    </w:p>
    <w:p w14:paraId="20399146" w14:textId="77777777" w:rsidR="003F4EB6" w:rsidRPr="008160E2" w:rsidRDefault="002871DA" w:rsidP="003F4EB6">
      <w:pPr>
        <w:ind w:left="4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  ) Improving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F4EB6" w:rsidRPr="008160E2">
        <w:rPr>
          <w:rFonts w:ascii="Arial" w:hAnsi="Arial" w:cs="Arial"/>
          <w:sz w:val="20"/>
          <w:szCs w:val="20"/>
        </w:rPr>
        <w:t>(  ) No progress or improvement</w:t>
      </w:r>
    </w:p>
    <w:p w14:paraId="5B86E76C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5BBCDF55" w14:textId="67C6325A" w:rsidR="003F4EB6" w:rsidRPr="008160E2" w:rsidRDefault="003F4EB6" w:rsidP="0069761B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 xml:space="preserve">Supervisor’s Comments: </w:t>
      </w:r>
      <w:r w:rsidR="0069761B" w:rsidRPr="0069761B">
        <w:rPr>
          <w:rFonts w:ascii="Arial" w:hAnsi="Arial" w:cs="Arial"/>
          <w:sz w:val="20"/>
          <w:szCs w:val="20"/>
        </w:rPr>
        <w:t>He is working and doing good with coding and presentation skills as well. And he is responding on time in the time of meetings.</w:t>
      </w:r>
      <w:r w:rsidR="0069761B">
        <w:rPr>
          <w:rFonts w:ascii="Arial" w:hAnsi="Arial" w:cs="Arial"/>
          <w:sz w:val="20"/>
          <w:szCs w:val="20"/>
          <w:u w:val="single"/>
        </w:rPr>
        <w:t xml:space="preserve"> </w:t>
      </w:r>
    </w:p>
    <w:p w14:paraId="77D0AEC5" w14:textId="77777777" w:rsidR="003F4EB6" w:rsidRPr="008160E2" w:rsidRDefault="003F4EB6" w:rsidP="003F4EB6">
      <w:pPr>
        <w:rPr>
          <w:rFonts w:ascii="Arial" w:hAnsi="Arial" w:cs="Arial"/>
          <w:sz w:val="20"/>
          <w:szCs w:val="20"/>
          <w:u w:val="single"/>
        </w:rPr>
      </w:pPr>
    </w:p>
    <w:p w14:paraId="1BCDB52D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3DAC51B2" w14:textId="39DF23A3" w:rsidR="003F4EB6" w:rsidRPr="008160E2" w:rsidRDefault="003F4EB6" w:rsidP="003F4EB6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 xml:space="preserve">Supervisor’s Signature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</w:rPr>
        <w:t xml:space="preserve"> Date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69761B">
        <w:rPr>
          <w:rFonts w:ascii="Arial" w:hAnsi="Arial" w:cs="Arial"/>
          <w:sz w:val="20"/>
          <w:szCs w:val="20"/>
          <w:u w:val="single"/>
        </w:rPr>
        <w:t>08/10/2022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16C6E50B" w14:textId="77777777" w:rsidR="003F4EB6" w:rsidRPr="008160E2" w:rsidRDefault="003F4EB6" w:rsidP="003F4EB6">
      <w:pPr>
        <w:rPr>
          <w:rFonts w:ascii="Arial" w:hAnsi="Arial" w:cs="Arial"/>
          <w:sz w:val="20"/>
          <w:szCs w:val="20"/>
          <w:u w:val="single"/>
        </w:rPr>
      </w:pPr>
    </w:p>
    <w:p w14:paraId="674DA67E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I, the undersigned, do give my permission to allow the student named above to view the information contained on this form.</w:t>
      </w:r>
    </w:p>
    <w:p w14:paraId="28F92543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79174DFC" w14:textId="77777777" w:rsidR="003F4EB6" w:rsidRPr="008160E2" w:rsidRDefault="003F4EB6" w:rsidP="003F4EB6">
      <w:pPr>
        <w:rPr>
          <w:rFonts w:ascii="Arial" w:hAnsi="Arial" w:cs="Arial"/>
          <w:sz w:val="20"/>
          <w:szCs w:val="20"/>
        </w:rPr>
      </w:pPr>
    </w:p>
    <w:p w14:paraId="0E17A3CD" w14:textId="7262ACF8" w:rsidR="003F4EB6" w:rsidRPr="008160E2" w:rsidRDefault="003F4EB6" w:rsidP="003F4EB6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 xml:space="preserve">Supervisor’s Signature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</w:rPr>
        <w:t xml:space="preserve"> Date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69761B">
        <w:rPr>
          <w:rFonts w:ascii="Arial" w:hAnsi="Arial" w:cs="Arial"/>
          <w:sz w:val="20"/>
          <w:szCs w:val="20"/>
          <w:u w:val="single"/>
        </w:rPr>
        <w:t>08/10/2022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3BF3AEA3" w14:textId="77777777" w:rsidR="003F4EB6" w:rsidRPr="008160E2" w:rsidRDefault="003F4EB6" w:rsidP="003F4EB6">
      <w:pPr>
        <w:widowControl w:val="0"/>
        <w:rPr>
          <w:rFonts w:ascii="Arial" w:hAnsi="Arial" w:cs="Arial"/>
          <w:b/>
          <w:sz w:val="20"/>
          <w:szCs w:val="20"/>
        </w:rPr>
      </w:pPr>
    </w:p>
    <w:p w14:paraId="0E7F81C7" w14:textId="77777777" w:rsidR="005C2C06" w:rsidRPr="003F4EB6" w:rsidRDefault="00B858B6" w:rsidP="003F4EB6"/>
    <w:sectPr w:rsidR="005C2C06" w:rsidRPr="003F4EB6" w:rsidSect="003F4EB6">
      <w:headerReference w:type="default" r:id="rId7"/>
      <w:footerReference w:type="default" r:id="rId8"/>
      <w:headerReference w:type="first" r:id="rId9"/>
      <w:pgSz w:w="12240" w:h="15840" w:code="1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E4CE5" w14:textId="77777777" w:rsidR="00B858B6" w:rsidRDefault="00B858B6">
      <w:r>
        <w:separator/>
      </w:r>
    </w:p>
  </w:endnote>
  <w:endnote w:type="continuationSeparator" w:id="0">
    <w:p w14:paraId="31E6F566" w14:textId="77777777" w:rsidR="00B858B6" w:rsidRDefault="00B85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66442" w14:textId="77777777" w:rsidR="00C02158" w:rsidRPr="00957837" w:rsidRDefault="003F4EB6" w:rsidP="00C02158">
    <w:pPr>
      <w:widowControl w:val="0"/>
      <w:rPr>
        <w:rFonts w:asciiTheme="minorHAnsi" w:hAnsiTheme="minorHAnsi"/>
        <w:color w:val="000000" w:themeColor="text1"/>
        <w:sz w:val="22"/>
        <w:szCs w:val="22"/>
      </w:rPr>
    </w:pPr>
    <w:r w:rsidRPr="00957837">
      <w:rPr>
        <w:rFonts w:asciiTheme="minorHAnsi" w:hAnsiTheme="minorHAnsi"/>
        <w:b/>
        <w:color w:val="000000" w:themeColor="text1"/>
        <w:sz w:val="22"/>
        <w:szCs w:val="22"/>
      </w:rPr>
      <w:t xml:space="preserve">Disclaimer:  </w:t>
    </w:r>
    <w:r w:rsidRPr="00957837">
      <w:rPr>
        <w:rFonts w:asciiTheme="minorHAnsi" w:hAnsiTheme="minorHAnsi" w:cs="Calibri"/>
        <w:color w:val="000000" w:themeColor="text1"/>
        <w:sz w:val="22"/>
        <w:szCs w:val="22"/>
      </w:rPr>
      <w:t xml:space="preserve">Course schedule is subject to change </w:t>
    </w:r>
    <w:r w:rsidRPr="00957837">
      <w:rPr>
        <w:rFonts w:asciiTheme="minorHAnsi" w:hAnsiTheme="minorHAnsi"/>
        <w:color w:val="000000" w:themeColor="text1"/>
        <w:sz w:val="22"/>
        <w:szCs w:val="22"/>
      </w:rPr>
      <w:t>and you will be responsible for abiding by any such changes. Your instructor</w:t>
    </w:r>
    <w:r>
      <w:rPr>
        <w:rFonts w:asciiTheme="minorHAnsi" w:hAnsiTheme="minorHAnsi"/>
        <w:color w:val="000000" w:themeColor="text1"/>
        <w:sz w:val="22"/>
        <w:szCs w:val="22"/>
      </w:rPr>
      <w:t xml:space="preserve"> will notify you of any changes via the course website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461C6" w14:textId="77777777" w:rsidR="00B858B6" w:rsidRDefault="00B858B6">
      <w:r>
        <w:separator/>
      </w:r>
    </w:p>
  </w:footnote>
  <w:footnote w:type="continuationSeparator" w:id="0">
    <w:p w14:paraId="4219272B" w14:textId="77777777" w:rsidR="00B858B6" w:rsidRDefault="00B85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00677" w14:textId="77777777" w:rsidR="00DF7AEC" w:rsidRDefault="00B858B6">
    <w:pPr>
      <w:pStyle w:val="Header"/>
      <w:jc w:val="right"/>
    </w:pPr>
    <w:sdt>
      <w:sdtPr>
        <w:id w:val="-1063478922"/>
        <w:docPartObj>
          <w:docPartGallery w:val="Page Numbers (Top of Page)"/>
          <w:docPartUnique/>
        </w:docPartObj>
      </w:sdtPr>
      <w:sdtEndPr/>
      <w:sdtContent>
        <w:r w:rsidR="003F4EB6">
          <w:fldChar w:fldCharType="begin"/>
        </w:r>
        <w:r w:rsidR="003F4EB6">
          <w:instrText xml:space="preserve"> PAGE   \* MERGEFORMAT </w:instrText>
        </w:r>
        <w:r w:rsidR="003F4EB6">
          <w:fldChar w:fldCharType="separate"/>
        </w:r>
        <w:r w:rsidR="002871DA">
          <w:rPr>
            <w:noProof/>
          </w:rPr>
          <w:t>2</w:t>
        </w:r>
        <w:r w:rsidR="003F4EB6">
          <w:rPr>
            <w:noProof/>
          </w:rPr>
          <w:fldChar w:fldCharType="end"/>
        </w:r>
      </w:sdtContent>
    </w:sdt>
  </w:p>
  <w:p w14:paraId="3A94C6F7" w14:textId="77777777" w:rsidR="00DF7AEC" w:rsidRDefault="00B858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C9A5C" w14:textId="77777777" w:rsidR="006A0869" w:rsidRDefault="003F4EB6" w:rsidP="00305244">
    <w:pPr>
      <w:pStyle w:val="Header"/>
      <w:jc w:val="center"/>
    </w:pPr>
    <w:r>
      <w:rPr>
        <w:noProof/>
      </w:rPr>
      <w:drawing>
        <wp:inline distT="0" distB="0" distL="0" distR="0" wp14:anchorId="14DC9883" wp14:editId="6DD38B91">
          <wp:extent cx="3843655" cy="1047750"/>
          <wp:effectExtent l="0" t="0" r="4445" b="0"/>
          <wp:docPr id="3" name="Picture 3" descr="http://www.nwmissouri.edu/marketing/images/design/logos/N-Campus-Ful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www.nwmissouri.edu/marketing/images/design/logos/N-Campus-Ful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59456" cy="10520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E7D09"/>
    <w:multiLevelType w:val="singleLevel"/>
    <w:tmpl w:val="3548860C"/>
    <w:lvl w:ilvl="0">
      <w:start w:val="12"/>
      <w:numFmt w:val="decimal"/>
      <w:lvlText w:val="%1.)"/>
      <w:lvlJc w:val="left"/>
      <w:pPr>
        <w:tabs>
          <w:tab w:val="num" w:pos="394"/>
        </w:tabs>
        <w:ind w:left="394" w:hanging="394"/>
      </w:pPr>
      <w:rPr>
        <w:rFonts w:hint="default"/>
      </w:rPr>
    </w:lvl>
  </w:abstractNum>
  <w:abstractNum w:abstractNumId="1" w15:restartNumberingAfterBreak="0">
    <w:nsid w:val="702512F2"/>
    <w:multiLevelType w:val="singleLevel"/>
    <w:tmpl w:val="1EE0FA7E"/>
    <w:lvl w:ilvl="0">
      <w:start w:val="1"/>
      <w:numFmt w:val="decimal"/>
      <w:lvlText w:val="%1.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sjSyMDS3NDM3sDBX0lEKTi0uzszPAykwrgUAk44xyCwAAAA="/>
  </w:docVars>
  <w:rsids>
    <w:rsidRoot w:val="00BA5B6D"/>
    <w:rsid w:val="001C666A"/>
    <w:rsid w:val="002871DA"/>
    <w:rsid w:val="003F4EB6"/>
    <w:rsid w:val="004220D9"/>
    <w:rsid w:val="0069761B"/>
    <w:rsid w:val="006C6208"/>
    <w:rsid w:val="00851860"/>
    <w:rsid w:val="00B858B6"/>
    <w:rsid w:val="00BA5B6D"/>
    <w:rsid w:val="00DB7C1B"/>
    <w:rsid w:val="00DE1212"/>
    <w:rsid w:val="00F4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2968F"/>
  <w15:chartTrackingRefBased/>
  <w15:docId w15:val="{C2966376-0777-4A53-9C28-23B05C132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EB6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4EB6"/>
    <w:pPr>
      <w:tabs>
        <w:tab w:val="center" w:pos="4680"/>
        <w:tab w:val="right" w:pos="9360"/>
      </w:tabs>
    </w:pPr>
    <w:rPr>
      <w:rFonts w:cstheme="minorBidi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3F4EB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235</Characters>
  <Application>Microsoft Office Word</Application>
  <DocSecurity>0</DocSecurity>
  <Lines>18</Lines>
  <Paragraphs>5</Paragraphs>
  <ScaleCrop>false</ScaleCrop>
  <Company>Northwest Missouri State University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Yaramasu,Sai Kumar</cp:lastModifiedBy>
  <cp:revision>2</cp:revision>
  <dcterms:created xsi:type="dcterms:W3CDTF">2022-08-10T20:53:00Z</dcterms:created>
  <dcterms:modified xsi:type="dcterms:W3CDTF">2022-08-10T20:53:00Z</dcterms:modified>
</cp:coreProperties>
</file>